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967C3" w14:textId="70132F3A" w:rsidR="004D4303" w:rsidRDefault="00B10AD9" w:rsidP="009C3860">
      <w:pPr>
        <w:pStyle w:val="Heading2"/>
        <w:jc w:val="center"/>
      </w:pPr>
      <w:bookmarkStart w:id="0" w:name="_Toc65059283"/>
      <w:r>
        <w:t xml:space="preserve">APPENDIX F: </w:t>
      </w:r>
      <w:r w:rsidR="004D4303">
        <w:t>Code of Ethics</w:t>
      </w:r>
      <w:bookmarkEnd w:id="0"/>
    </w:p>
    <w:p w14:paraId="4995FDCF" w14:textId="77777777" w:rsidR="009C3860" w:rsidRPr="009C3860" w:rsidRDefault="009C3860" w:rsidP="009C3860"/>
    <w:p w14:paraId="26A0A9F9" w14:textId="0395CB00" w:rsidR="004D4303" w:rsidRPr="009C3860" w:rsidRDefault="004D4303" w:rsidP="009C3860">
      <w:pPr>
        <w:pStyle w:val="BodyText"/>
        <w:ind w:left="0"/>
        <w:jc w:val="center"/>
        <w:rPr>
          <w:b/>
          <w:bCs/>
          <w:sz w:val="24"/>
          <w:szCs w:val="24"/>
          <w:u w:val="single"/>
        </w:rPr>
      </w:pPr>
      <w:r w:rsidRPr="009C3860">
        <w:rPr>
          <w:b/>
          <w:bCs/>
          <w:sz w:val="24"/>
          <w:szCs w:val="24"/>
          <w:u w:val="single"/>
        </w:rPr>
        <w:t>CODE OF ETHICS</w:t>
      </w:r>
    </w:p>
    <w:p w14:paraId="7CA570DF" w14:textId="77777777" w:rsidR="004D4303" w:rsidRDefault="004D4303" w:rsidP="004D4303">
      <w:pPr>
        <w:ind w:left="72"/>
        <w:jc w:val="center"/>
        <w:textAlignment w:val="baseline"/>
        <w:rPr>
          <w:rFonts w:eastAsia="Times New Roman"/>
          <w:b/>
          <w:color w:val="000000"/>
          <w:spacing w:val="3"/>
        </w:rPr>
      </w:pPr>
    </w:p>
    <w:p w14:paraId="71E81CC9" w14:textId="77777777" w:rsidR="004D4303" w:rsidRDefault="004D4303" w:rsidP="004D4303">
      <w:pPr>
        <w:ind w:left="72"/>
        <w:jc w:val="both"/>
        <w:textAlignment w:val="baseline"/>
        <w:rPr>
          <w:rFonts w:eastAsia="Times New Roman"/>
          <w:color w:val="000000"/>
          <w:spacing w:val="11"/>
        </w:rPr>
      </w:pPr>
    </w:p>
    <w:p w14:paraId="70A53BEF" w14:textId="57EF287B" w:rsidR="004D4303" w:rsidRPr="000A705F" w:rsidRDefault="004D4303" w:rsidP="004D4303">
      <w:pPr>
        <w:ind w:left="72"/>
        <w:jc w:val="both"/>
        <w:textAlignment w:val="baseline"/>
        <w:rPr>
          <w:rFonts w:eastAsia="Times New Roman"/>
          <w:color w:val="000000"/>
        </w:rPr>
      </w:pPr>
      <w:r w:rsidRPr="000A705F">
        <w:rPr>
          <w:rFonts w:eastAsia="Times New Roman"/>
          <w:color w:val="000000"/>
        </w:rPr>
        <w:t xml:space="preserve">As an employee or </w:t>
      </w:r>
      <w:r w:rsidR="00D64296">
        <w:rPr>
          <w:rFonts w:eastAsia="Times New Roman"/>
          <w:color w:val="000000"/>
        </w:rPr>
        <w:t>v</w:t>
      </w:r>
      <w:r w:rsidRPr="000A705F">
        <w:rPr>
          <w:rFonts w:eastAsia="Times New Roman"/>
          <w:color w:val="000000"/>
        </w:rPr>
        <w:t>olunteer of a CHO of the SC Homeless Management Information System (HMIS) I will:</w:t>
      </w:r>
    </w:p>
    <w:p w14:paraId="0DF935D7" w14:textId="77777777" w:rsidR="004D4303" w:rsidRPr="000A705F" w:rsidRDefault="004D4303" w:rsidP="004D4303">
      <w:pPr>
        <w:ind w:left="72"/>
        <w:jc w:val="both"/>
        <w:textAlignment w:val="baseline"/>
        <w:rPr>
          <w:rFonts w:eastAsia="Times New Roman"/>
          <w:color w:val="000000"/>
        </w:rPr>
      </w:pPr>
    </w:p>
    <w:p w14:paraId="2C932FE1" w14:textId="1456E9F4" w:rsidR="004D4303" w:rsidRPr="000A705F" w:rsidRDefault="004D4303" w:rsidP="004D4303">
      <w:pPr>
        <w:ind w:left="72"/>
        <w:jc w:val="both"/>
        <w:textAlignment w:val="baseline"/>
        <w:rPr>
          <w:rFonts w:eastAsia="Times New Roman"/>
          <w:color w:val="000000"/>
        </w:rPr>
      </w:pPr>
      <w:r w:rsidRPr="338A4E6A">
        <w:rPr>
          <w:rFonts w:eastAsia="Times New Roman"/>
          <w:color w:val="000000" w:themeColor="text1"/>
        </w:rPr>
        <w:t>Agree to abide by all policies and procedures of the HMIS as stated in the most recent version of the SC HMIS Policy and Procedure Manual.</w:t>
      </w:r>
    </w:p>
    <w:p w14:paraId="25A09C1D" w14:textId="7FF97CF1" w:rsidR="004D4303" w:rsidRPr="000A705F" w:rsidRDefault="004D4303" w:rsidP="004D4303">
      <w:pPr>
        <w:ind w:left="72"/>
        <w:jc w:val="both"/>
        <w:textAlignment w:val="baseline"/>
        <w:rPr>
          <w:rFonts w:eastAsia="Times New Roman"/>
          <w:color w:val="000000"/>
        </w:rPr>
      </w:pPr>
    </w:p>
    <w:p w14:paraId="1D91C20E" w14:textId="48A052E4"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abide by all present and future federal and state laws and regulations relating to the collection, storage, retrieval, and dissemination of client information for the HMIS.</w:t>
      </w:r>
    </w:p>
    <w:p w14:paraId="7BCE4B6E" w14:textId="7EE21D9A" w:rsidR="004D4303" w:rsidRPr="000A705F" w:rsidRDefault="004D4303" w:rsidP="004D4303">
      <w:pPr>
        <w:ind w:left="72"/>
        <w:jc w:val="both"/>
        <w:textAlignment w:val="baseline"/>
        <w:rPr>
          <w:rFonts w:eastAsia="Times New Roman"/>
          <w:color w:val="000000"/>
        </w:rPr>
      </w:pPr>
    </w:p>
    <w:p w14:paraId="3430AB94" w14:textId="64C191D4"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only collect Protected Personal Information that is relevant to the HMIS and to comply with the policies and procedures governing the HMIS</w:t>
      </w:r>
      <w:r>
        <w:rPr>
          <w:rFonts w:eastAsia="Times New Roman"/>
          <w:color w:val="000000"/>
        </w:rPr>
        <w:t>.</w:t>
      </w:r>
      <w:r w:rsidRPr="000A705F">
        <w:rPr>
          <w:rFonts w:eastAsia="Times New Roman"/>
          <w:color w:val="000000"/>
        </w:rPr>
        <w:t xml:space="preserve"> </w:t>
      </w:r>
    </w:p>
    <w:p w14:paraId="4A3326E7" w14:textId="121FA523" w:rsidR="004D4303" w:rsidRPr="000A705F" w:rsidRDefault="004D4303" w:rsidP="004D4303">
      <w:pPr>
        <w:ind w:left="72"/>
        <w:jc w:val="both"/>
        <w:textAlignment w:val="baseline"/>
        <w:rPr>
          <w:rFonts w:eastAsia="Times New Roman"/>
          <w:color w:val="000000"/>
        </w:rPr>
      </w:pPr>
    </w:p>
    <w:p w14:paraId="27685977" w14:textId="486C35C9"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limit access to information furnished by the HMIS to its own employees specifically for the purpose of inputting or verifying client data and/or entering into the system records of services provided.</w:t>
      </w:r>
    </w:p>
    <w:p w14:paraId="693CF322" w14:textId="2F623FA2" w:rsidR="004D4303" w:rsidRPr="000A705F" w:rsidRDefault="004D4303" w:rsidP="004D4303">
      <w:pPr>
        <w:ind w:left="72"/>
        <w:jc w:val="both"/>
        <w:textAlignment w:val="baseline"/>
        <w:rPr>
          <w:rFonts w:eastAsia="Times New Roman"/>
          <w:color w:val="000000"/>
        </w:rPr>
      </w:pPr>
    </w:p>
    <w:p w14:paraId="62485570" w14:textId="315ACEFA" w:rsidR="004D4303" w:rsidRPr="000A705F" w:rsidRDefault="004D4303" w:rsidP="004D4303">
      <w:pPr>
        <w:ind w:left="72"/>
        <w:jc w:val="both"/>
        <w:textAlignment w:val="baseline"/>
        <w:rPr>
          <w:rFonts w:eastAsia="Times New Roman"/>
          <w:color w:val="000000"/>
        </w:rPr>
      </w:pPr>
      <w:r w:rsidRPr="000A705F">
        <w:rPr>
          <w:rFonts w:eastAsia="Times New Roman"/>
          <w:color w:val="000000"/>
        </w:rPr>
        <w:t xml:space="preserve">Agree to be responsible for the maintenance, accuracy, validity, and security of </w:t>
      </w:r>
      <w:r w:rsidR="000F03CF" w:rsidRPr="000A705F">
        <w:rPr>
          <w:rFonts w:eastAsia="Times New Roman"/>
          <w:color w:val="000000"/>
        </w:rPr>
        <w:t>all</w:t>
      </w:r>
      <w:r w:rsidRPr="000A705F">
        <w:rPr>
          <w:rFonts w:eastAsia="Times New Roman"/>
          <w:color w:val="000000"/>
        </w:rPr>
        <w:t xml:space="preserve"> the homeless assistance records and terminal sites utilized for the purpose of inputting and/or updating information into the HMIS.</w:t>
      </w:r>
    </w:p>
    <w:p w14:paraId="0C028DB8" w14:textId="5355597C" w:rsidR="004D4303" w:rsidRPr="000A705F" w:rsidRDefault="004D4303" w:rsidP="004D4303">
      <w:pPr>
        <w:ind w:left="72"/>
        <w:jc w:val="both"/>
        <w:textAlignment w:val="baseline"/>
        <w:rPr>
          <w:rFonts w:eastAsia="Times New Roman"/>
          <w:color w:val="000000"/>
        </w:rPr>
      </w:pPr>
    </w:p>
    <w:p w14:paraId="59039220" w14:textId="72754094" w:rsidR="004D4303" w:rsidRPr="000A705F" w:rsidRDefault="004D4303" w:rsidP="004D4303">
      <w:pPr>
        <w:ind w:left="72"/>
        <w:jc w:val="both"/>
        <w:textAlignment w:val="baseline"/>
        <w:rPr>
          <w:rFonts w:eastAsia="Times New Roman"/>
          <w:color w:val="000000"/>
        </w:rPr>
      </w:pPr>
      <w:r w:rsidRPr="000A705F">
        <w:rPr>
          <w:rFonts w:eastAsia="Times New Roman"/>
          <w:color w:val="000000"/>
        </w:rPr>
        <w:t xml:space="preserve">Agree to immediately notify the </w:t>
      </w:r>
      <w:r>
        <w:rPr>
          <w:rFonts w:eastAsia="Times New Roman"/>
          <w:color w:val="000000"/>
        </w:rPr>
        <w:t>HMIS CoC Administrator</w:t>
      </w:r>
      <w:r w:rsidRPr="000A705F">
        <w:rPr>
          <w:rFonts w:eastAsia="Times New Roman"/>
          <w:color w:val="000000"/>
        </w:rPr>
        <w:t xml:space="preserve"> of any suspected security beach.</w:t>
      </w:r>
    </w:p>
    <w:p w14:paraId="7909BDFF" w14:textId="16F92599" w:rsidR="004D4303" w:rsidRPr="000A705F" w:rsidRDefault="004D4303" w:rsidP="004D4303">
      <w:pPr>
        <w:ind w:left="72"/>
        <w:jc w:val="both"/>
        <w:textAlignment w:val="baseline"/>
        <w:rPr>
          <w:rFonts w:eastAsia="Times New Roman"/>
          <w:color w:val="000000"/>
        </w:rPr>
      </w:pPr>
    </w:p>
    <w:p w14:paraId="05CAE0D1" w14:textId="1D883E4F"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make a copy of the HMIS Privacy Statement available to any client requesting a copy.</w:t>
      </w:r>
    </w:p>
    <w:p w14:paraId="531F6B18" w14:textId="553EDDB7" w:rsidR="004D4303" w:rsidRPr="000A705F" w:rsidRDefault="004D4303" w:rsidP="004D4303">
      <w:pPr>
        <w:ind w:left="72"/>
        <w:jc w:val="both"/>
        <w:textAlignment w:val="baseline"/>
        <w:rPr>
          <w:rFonts w:eastAsia="Times New Roman"/>
          <w:color w:val="000000"/>
        </w:rPr>
      </w:pPr>
    </w:p>
    <w:p w14:paraId="775C6842" w14:textId="0466041F"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complete and provide updates of all required documents for system use.</w:t>
      </w:r>
    </w:p>
    <w:p w14:paraId="2F18A570" w14:textId="1A921530" w:rsidR="004D4303" w:rsidRPr="000A705F" w:rsidRDefault="004D4303" w:rsidP="004D4303">
      <w:pPr>
        <w:ind w:left="72"/>
        <w:jc w:val="both"/>
        <w:textAlignment w:val="baseline"/>
        <w:rPr>
          <w:rFonts w:eastAsia="Times New Roman"/>
          <w:color w:val="000000"/>
        </w:rPr>
      </w:pPr>
    </w:p>
    <w:p w14:paraId="5F8F7E18" w14:textId="5DC798DF"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ensure information entered is valid to the best of my knowledge.</w:t>
      </w:r>
    </w:p>
    <w:p w14:paraId="1EE558B4" w14:textId="77777777" w:rsidR="004D4303" w:rsidRPr="000A705F" w:rsidRDefault="004D4303" w:rsidP="004D4303">
      <w:pPr>
        <w:ind w:left="72"/>
        <w:jc w:val="both"/>
        <w:textAlignment w:val="baseline"/>
        <w:rPr>
          <w:rFonts w:eastAsia="Times New Roman"/>
          <w:color w:val="000000"/>
        </w:rPr>
      </w:pPr>
    </w:p>
    <w:p w14:paraId="5F88C023" w14:textId="37D9B3A8" w:rsidR="004D4303" w:rsidRPr="000A705F" w:rsidRDefault="004D4303" w:rsidP="004D4303">
      <w:pPr>
        <w:ind w:left="72"/>
        <w:jc w:val="both"/>
        <w:textAlignment w:val="baseline"/>
        <w:rPr>
          <w:rFonts w:eastAsia="Times New Roman"/>
          <w:color w:val="000000"/>
        </w:rPr>
      </w:pPr>
      <w:r w:rsidRPr="000A705F">
        <w:rPr>
          <w:rFonts w:eastAsia="Times New Roman"/>
          <w:color w:val="000000"/>
        </w:rPr>
        <w:t>Agree to declare conflicts of interest in relation to the HMIS and take appropriate action.</w:t>
      </w:r>
    </w:p>
    <w:p w14:paraId="1C3FFB40" w14:textId="7582266E" w:rsidR="004D4303" w:rsidRPr="000A705F" w:rsidRDefault="004D4303" w:rsidP="004D4303">
      <w:pPr>
        <w:ind w:left="72"/>
        <w:jc w:val="both"/>
        <w:textAlignment w:val="baseline"/>
        <w:rPr>
          <w:rFonts w:eastAsia="Times New Roman"/>
          <w:color w:val="000000"/>
        </w:rPr>
      </w:pPr>
    </w:p>
    <w:p w14:paraId="5D967561" w14:textId="55DECD9B" w:rsidR="004D4303" w:rsidRPr="000A705F" w:rsidRDefault="004D4303" w:rsidP="004D4303">
      <w:pPr>
        <w:ind w:left="72"/>
        <w:jc w:val="both"/>
        <w:textAlignment w:val="baseline"/>
        <w:rPr>
          <w:rFonts w:eastAsia="Times New Roman"/>
          <w:color w:val="000000"/>
        </w:rPr>
      </w:pPr>
      <w:r w:rsidRPr="338A4E6A">
        <w:rPr>
          <w:rFonts w:eastAsia="Times New Roman"/>
          <w:color w:val="000000" w:themeColor="text1"/>
        </w:rPr>
        <w:t xml:space="preserve">Agree not to discuss information </w:t>
      </w:r>
      <w:r w:rsidR="000F03CF" w:rsidRPr="338A4E6A">
        <w:rPr>
          <w:rFonts w:eastAsia="Times New Roman"/>
          <w:color w:val="000000" w:themeColor="text1"/>
        </w:rPr>
        <w:t>entered</w:t>
      </w:r>
      <w:r w:rsidRPr="338A4E6A">
        <w:rPr>
          <w:rFonts w:eastAsia="Times New Roman"/>
          <w:color w:val="000000" w:themeColor="text1"/>
        </w:rPr>
        <w:t xml:space="preserve"> </w:t>
      </w:r>
      <w:r w:rsidR="00E62155">
        <w:rPr>
          <w:rFonts w:eastAsia="Times New Roman"/>
          <w:color w:val="000000" w:themeColor="text1"/>
        </w:rPr>
        <w:t xml:space="preserve">within </w:t>
      </w:r>
      <w:r w:rsidRPr="338A4E6A">
        <w:rPr>
          <w:rFonts w:eastAsia="Times New Roman"/>
          <w:color w:val="000000" w:themeColor="text1"/>
        </w:rPr>
        <w:t>the HMIS in settings outside of the agency or Continuum of Care activities (such as for Coordinated Entry System purposes).</w:t>
      </w:r>
    </w:p>
    <w:p w14:paraId="7021EDBE" w14:textId="3830F44C" w:rsidR="004D4303" w:rsidRPr="000A705F" w:rsidRDefault="004D4303" w:rsidP="004D4303">
      <w:pPr>
        <w:ind w:left="72"/>
        <w:jc w:val="both"/>
        <w:textAlignment w:val="baseline"/>
        <w:rPr>
          <w:rFonts w:eastAsia="Times New Roman"/>
          <w:i/>
          <w:color w:val="000000"/>
        </w:rPr>
      </w:pPr>
    </w:p>
    <w:p w14:paraId="60AA7441" w14:textId="010B5451" w:rsidR="004D4303" w:rsidRDefault="004D4303" w:rsidP="004D4303">
      <w:r w:rsidRPr="6D7A6E82">
        <w:rPr>
          <w:rFonts w:eastAsia="Times New Roman"/>
          <w:i/>
          <w:iCs/>
          <w:color w:val="000000" w:themeColor="text1"/>
        </w:rPr>
        <w:t xml:space="preserve">HMIS Lead Agencies reserve the right to immediately suspend HMIS usage and agreements when any terms of this Code of Ethics are violated or are suspected to be violated. This infraction and </w:t>
      </w:r>
      <w:r>
        <w:rPr>
          <w:rFonts w:eastAsia="Times New Roman"/>
          <w:i/>
          <w:iCs/>
          <w:color w:val="000000" w:themeColor="text1"/>
        </w:rPr>
        <w:t>non-compliance</w:t>
      </w:r>
      <w:r w:rsidRPr="6D7A6E82">
        <w:rPr>
          <w:rFonts w:eastAsia="Times New Roman"/>
          <w:i/>
          <w:iCs/>
          <w:color w:val="000000" w:themeColor="text1"/>
        </w:rPr>
        <w:t xml:space="preserve"> process is spelled out in the SC HMIS Violations and Non-Compliance Policy. </w:t>
      </w:r>
    </w:p>
    <w:p w14:paraId="575D0549" w14:textId="75099D9A" w:rsidR="004D4303" w:rsidRDefault="004D4303" w:rsidP="00875EEF">
      <w:pPr>
        <w:spacing w:after="160" w:line="256" w:lineRule="auto"/>
        <w:rPr>
          <w:rFonts w:eastAsia="Times New Roman"/>
          <w:color w:val="000000"/>
        </w:rPr>
      </w:pPr>
    </w:p>
    <w:p w14:paraId="54EA031A" w14:textId="6A22174F" w:rsidR="000217DB" w:rsidRDefault="00875B4E" w:rsidP="00875B4E">
      <w:pPr>
        <w:tabs>
          <w:tab w:val="left" w:pos="8740"/>
        </w:tabs>
        <w:spacing w:after="160" w:line="259" w:lineRule="auto"/>
        <w:rPr>
          <w:rFonts w:eastAsia="Times New Roman"/>
          <w:color w:val="000000"/>
        </w:rPr>
      </w:pPr>
      <w:r>
        <w:rPr>
          <w:rFonts w:eastAsia="Times New Roman"/>
          <w:noProof/>
          <w:color w:val="000000" w:themeColor="text1"/>
        </w:rPr>
        <mc:AlternateContent>
          <mc:Choice Requires="wps">
            <w:drawing>
              <wp:anchor distT="0" distB="0" distL="114300" distR="114300" simplePos="0" relativeHeight="251661312" behindDoc="0" locked="0" layoutInCell="1" allowOverlap="1" wp14:anchorId="4C95F5E8" wp14:editId="28E65916">
                <wp:simplePos x="0" y="0"/>
                <wp:positionH relativeFrom="column">
                  <wp:posOffset>2986405</wp:posOffset>
                </wp:positionH>
                <wp:positionV relativeFrom="paragraph">
                  <wp:posOffset>210516</wp:posOffset>
                </wp:positionV>
                <wp:extent cx="2448560" cy="7620"/>
                <wp:effectExtent l="0" t="0" r="27940" b="30480"/>
                <wp:wrapNone/>
                <wp:docPr id="16" name="Straight Connector 16"/>
                <wp:cNvGraphicFramePr/>
                <a:graphic xmlns:a="http://schemas.openxmlformats.org/drawingml/2006/main">
                  <a:graphicData uri="http://schemas.microsoft.com/office/word/2010/wordprocessingShape">
                    <wps:wsp>
                      <wps:cNvCnPr/>
                      <wps:spPr>
                        <a:xfrm>
                          <a:off x="0" y="0"/>
                          <a:ext cx="24485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B91FFF" id="Straight Connector 1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15pt,16.6pt" to="427.9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" strokecolor="black [3200]" strokeweight=".5pt">
                <v:stroke joinstyle="miter"/>
              </v:line>
            </w:pict>
          </mc:Fallback>
        </mc:AlternateContent>
      </w:r>
      <w:r>
        <w:rPr>
          <w:rFonts w:eastAsia="Times New Roman"/>
          <w:noProof/>
          <w:color w:val="000000" w:themeColor="text1"/>
        </w:rPr>
        <mc:AlternateContent>
          <mc:Choice Requires="wps">
            <w:drawing>
              <wp:anchor distT="0" distB="0" distL="114300" distR="114300" simplePos="0" relativeHeight="251659264" behindDoc="0" locked="0" layoutInCell="1" allowOverlap="1" wp14:anchorId="3CB45049" wp14:editId="27F45A04">
                <wp:simplePos x="0" y="0"/>
                <wp:positionH relativeFrom="column">
                  <wp:posOffset>635</wp:posOffset>
                </wp:positionH>
                <wp:positionV relativeFrom="paragraph">
                  <wp:posOffset>209246</wp:posOffset>
                </wp:positionV>
                <wp:extent cx="2448560" cy="7620"/>
                <wp:effectExtent l="0" t="0" r="27940" b="30480"/>
                <wp:wrapNone/>
                <wp:docPr id="2" name="Straight Connector 2"/>
                <wp:cNvGraphicFramePr/>
                <a:graphic xmlns:a="http://schemas.openxmlformats.org/drawingml/2006/main">
                  <a:graphicData uri="http://schemas.microsoft.com/office/word/2010/wordprocessingShape">
                    <wps:wsp>
                      <wps:cNvCnPr/>
                      <wps:spPr>
                        <a:xfrm>
                          <a:off x="0" y="0"/>
                          <a:ext cx="24485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98AE43"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6.5pt" to="192.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" strokecolor="black [3200]" strokeweight=".5pt">
                <v:stroke joinstyle="miter"/>
              </v:line>
            </w:pict>
          </mc:Fallback>
        </mc:AlternateContent>
      </w:r>
      <w:r>
        <w:rPr>
          <w:rFonts w:eastAsia="Times New Roman"/>
          <w:color w:val="000000"/>
        </w:rPr>
        <w:tab/>
      </w:r>
    </w:p>
    <w:p w14:paraId="47EB4EFC" w14:textId="0654AA5C" w:rsidR="00875B4E" w:rsidRDefault="00875B4E" w:rsidP="00875B4E">
      <w:pPr>
        <w:tabs>
          <w:tab w:val="left" w:pos="8740"/>
        </w:tabs>
        <w:spacing w:after="160" w:line="259" w:lineRule="auto"/>
        <w:rPr>
          <w:rFonts w:eastAsia="Times New Roman"/>
          <w:color w:val="000000"/>
        </w:rPr>
      </w:pPr>
      <w:r>
        <w:rPr>
          <w:rFonts w:eastAsia="Times New Roman"/>
          <w:color w:val="000000"/>
        </w:rPr>
        <w:t>Name                                                                              Date</w:t>
      </w:r>
    </w:p>
    <w:sectPr w:rsidR="00875B4E" w:rsidSect="00875B4E">
      <w:pgSz w:w="12240" w:h="15840"/>
      <w:pgMar w:top="62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1E720" w14:textId="77777777" w:rsidR="00242078" w:rsidRDefault="00242078" w:rsidP="0071276B">
      <w:r>
        <w:separator/>
      </w:r>
    </w:p>
  </w:endnote>
  <w:endnote w:type="continuationSeparator" w:id="0">
    <w:p w14:paraId="3CEB43A2" w14:textId="77777777" w:rsidR="00242078" w:rsidRDefault="00242078" w:rsidP="0071276B">
      <w:r>
        <w:continuationSeparator/>
      </w:r>
    </w:p>
  </w:endnote>
  <w:endnote w:type="continuationNotice" w:id="1">
    <w:p w14:paraId="7C7B9401" w14:textId="77777777" w:rsidR="00242078" w:rsidRDefault="00242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5F242" w14:textId="77777777" w:rsidR="00242078" w:rsidRDefault="00242078" w:rsidP="0071276B">
      <w:r>
        <w:separator/>
      </w:r>
    </w:p>
  </w:footnote>
  <w:footnote w:type="continuationSeparator" w:id="0">
    <w:p w14:paraId="4514D3D4" w14:textId="77777777" w:rsidR="00242078" w:rsidRDefault="00242078" w:rsidP="0071276B">
      <w:r>
        <w:continuationSeparator/>
      </w:r>
    </w:p>
  </w:footnote>
  <w:footnote w:type="continuationNotice" w:id="1">
    <w:p w14:paraId="228AA4A8" w14:textId="77777777" w:rsidR="00242078" w:rsidRDefault="002420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81C"/>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078"/>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92F"/>
    <w:rsid w:val="002813AE"/>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3E6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E6C1D"/>
    <w:rsid w:val="007F3FEC"/>
    <w:rsid w:val="007F4D1C"/>
    <w:rsid w:val="007F68F7"/>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B4E"/>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45A4"/>
    <w:rsid w:val="008F6049"/>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5068"/>
    <w:rsid w:val="009D5F91"/>
    <w:rsid w:val="009E1085"/>
    <w:rsid w:val="009E3E43"/>
    <w:rsid w:val="009E3E95"/>
    <w:rsid w:val="009E4488"/>
    <w:rsid w:val="009E4E5B"/>
    <w:rsid w:val="009E63EA"/>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46DF3"/>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11D6"/>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5D36"/>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77E6"/>
    <w:rsid w:val="00B40D68"/>
    <w:rsid w:val="00B40DC4"/>
    <w:rsid w:val="00B42C1B"/>
    <w:rsid w:val="00B52DA7"/>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78B"/>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3CC5"/>
    <w:rsid w:val="00CB6406"/>
    <w:rsid w:val="00CB71B6"/>
    <w:rsid w:val="00CB7EEF"/>
    <w:rsid w:val="00CC0879"/>
    <w:rsid w:val="00CC4B45"/>
    <w:rsid w:val="00CC58FE"/>
    <w:rsid w:val="00CD1686"/>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4.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2</Words>
  <Characters>1727</Characters>
  <Application>Microsoft Office Word</Application>
  <DocSecurity>0</DocSecurity>
  <Lines>14</Lines>
  <Paragraphs>4</Paragraphs>
  <ScaleCrop>false</ScaleCrop>
  <Company/>
  <LinksUpToDate>false</LinksUpToDate>
  <CharactersWithSpaces>2025</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2</cp:revision>
  <cp:lastPrinted>2021-02-26T22:28:00Z</cp:lastPrinted>
  <dcterms:created xsi:type="dcterms:W3CDTF">2021-03-03T22:12:00Z</dcterms:created>
  <dcterms:modified xsi:type="dcterms:W3CDTF">2021-03-0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